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Environmental Enginee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ccra, Ghana</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Application for Environmental Engineer Internship Position at [Company Name] in Ghana Accra</w:t>
      </w:r>
    </w:p>
    <w:bookmarkEnd w:id="22"/>
    <w:p>
      <w:pPr>
        <w:pStyle w:val="BodyText"/>
      </w:pPr>
      <w:r>
        <w:t xml:space="preserve">Dear Hiring Manager,</w:t>
      </w:r>
    </w:p>
    <w:p>
      <w:pPr>
        <w:pStyle w:val="BodyText"/>
      </w:pPr>
      <w:r>
        <w:t xml:space="preserve">I am writing to express my enthusiastic application for the Environmental Engineer Internship position at [Company Name] in Accra, Ghana, as advertised on [Platform where you saw the advertisement - e.g., University Career Portal, LinkedIn]. As a highly motivated environmental engineering student at [Your University], I have developed a profound commitment to sustainable resource management and environmental protection – particularly within the dynamic urban context of Ghana Accra. This Internship Application Letter serves to demonstrate my qualifications, passion for addressing critical environmental challenges in West Africa, and unwavering desire to contribute meaningfully to your team's mission.</w:t>
      </w:r>
    </w:p>
    <w:p>
      <w:pPr>
        <w:pStyle w:val="BodyText"/>
      </w:pPr>
      <w:r>
        <w:t xml:space="preserve">My academic journey at [Your University] has provided me with rigorous training in core environmental engineering disciplines including water and wastewater treatment, solid waste management systems, environmental impact assessment methodologies, and sustainable infrastructure design. Through coursework such as 'Environmental Systems Modeling,' 'Urban Water Resources Management,' and 'Sustainable Development Practices in Tropical Regions,' I have gained theoretical knowledge directly applicable to Ghana's unique environmental landscape. My recent academic project focused on developing a low-cost biosand filtration system for rural communities in Ghana – a study that required me to analyze local water quality data from Accra's Obosomase community and collaborate with environmental NGOs operating in the Greater Accra Region. This hands-on experience ignited my deep interest in applying engineering solutions to the pressing environmental issues confronting Ghana Accra.</w:t>
      </w:r>
    </w:p>
    <w:p>
      <w:pPr>
        <w:pStyle w:val="BodyText"/>
      </w:pPr>
      <w:r>
        <w:t xml:space="preserve">Accra presents a compelling case for environmental innovation, with challenges such as rapid urbanization leading to severe flooding during rainy seasons, inadequate waste management infrastructure generating hazardous landfill sites across the metropolis, and deteriorating water quality in the Odaw River – all issues I am passionate about solving. My research on Accra's waste management system revealed that only 40% of municipal solid waste is properly collected, with significant portions ending up in informal dumpsites near residential areas. This statistic aligns with my academic focus on sustainable solid waste solutions, and I am eager to contribute to innovative projects addressing these challenges under the guidance of [Company Name]'s experienced team. Having visited Accra during a field study trip for my university's Environmental Engineering Society, I witnessed firsthand the complex interplay between urban growth and environmental degradation – an experience that solidified my resolve to pursue environmental engineering practice within Ghana.</w:t>
      </w:r>
    </w:p>
    <w:p>
      <w:pPr>
        <w:pStyle w:val="BodyText"/>
      </w:pPr>
      <w:r>
        <w:t xml:space="preserve">My practical skills extend beyond academic coursework. I have completed a six-month internship at [Previous Company/Organization] where I assisted in conducting field surveys for an environmental impact assessment of a proposed industrial park near the Gulf of Guinea – directly relevant to coastal environmental management in Ghana Accra. During this placement, I utilized GIS software for spatial analysis of mangrove ecosystems and collaborated with local communities on waste disposal practices. Additionally, my proficiency in AutoCAD Civil 3D, SWMM (Storm Water Management Model), and statistical tools like R has enabled me to develop technical solutions for complex environmental problems. Crucially, I possess fluency in English (both written and spoken) with basic conversational proficiency in Ga and Twi – languages widely spoken across Accra's diverse communities – allowing me to engage effectively with local stakeholders.</w:t>
      </w:r>
    </w:p>
    <w:p>
      <w:pPr>
        <w:pStyle w:val="BodyText"/>
      </w:pPr>
      <w:r>
        <w:t xml:space="preserve">I am particularly drawn to [Company Name] because of your pioneering work on the 'Accra Green Corridors Initiative' – a project I read about in the Ghana Environmental Protection Agency's quarterly report. Your commitment to integrating green infrastructure with urban planning aligns perfectly with my academic interests and professional aspirations. The opportunity to learn from your team while contributing to projects that directly improve Accra's environmental health represents an unparalleled learning experience for an emerging Environmental Engineer. I am especially eager to support your efforts in developing sustainable drainage systems that could mitigate the frequent flooding affecting neighborhoods like Korle-Gonno and Nima during the rainy season – a critical issue impacting over 150,000 residents.</w:t>
      </w:r>
    </w:p>
    <w:p>
      <w:pPr>
        <w:pStyle w:val="BodyText"/>
      </w:pPr>
      <w:r>
        <w:t xml:space="preserve">My motivation extends beyond technical proficiency; I possess a deep respect for Ghanaian environmental culture and traditions that emphasize harmony with nature. During my time in Accra, I participated in the 'Clean Up Accra' community initiative organized by the Kwame Nkrumah University of Science and Technology, where we restored a local wetland area near Osu. This experience taught me that sustainable environmental solutions require cultural sensitivity and community partnership – values I see embodied in [Company Name]'s approach to environmental projects. I understand that effective Environmental Engineering practice in Ghana Accra must consider socioeconomic factors, traditional land management practices, and the urgent need for climate resilience in coastal cities facing sea-level rise.</w:t>
      </w:r>
    </w:p>
    <w:p>
      <w:pPr>
        <w:pStyle w:val="BodyText"/>
      </w:pPr>
      <w:r>
        <w:t xml:space="preserve">I am confident that my academic background, field experience in Ghanaian environmental contexts, technical skills, and cultural awareness position me to make immediate contributions to your team's projects. I am eager to apply classroom knowledge to real-world challenges while learning from Ghana Accra's leading environmental engineering professionals. My goal is not merely to complete an internship but to become a committed member of the next generation of Environmental Engineers serving Ghana's sustainable development needs – a mission I know [Company Name] champions daily.</w:t>
      </w:r>
    </w:p>
    <w:p>
      <w:pPr>
        <w:pStyle w:val="BodyText"/>
      </w:pPr>
      <w:r>
        <w:t xml:space="preserve">I have attached my resume, academic transcripts, and letters of recommendation for your review. I welcome the opportunity to discuss how my skills align with [Company Name]'s environmental initiatives in Ghana Accra during an interview at your earliest convenience. Thank you for considering this Internship Application Letter; I look forward to contributing to meaningful environmental progress in Accra alongside your esteemed organization.</w:t>
      </w:r>
    </w:p>
    <w:p>
      <w:pPr>
        <w:pStyle w:val="BodyText"/>
      </w:pPr>
      <w:r>
        <w:t xml:space="preserve">Respectfully,</w:t>
      </w:r>
    </w:p>
    <w:p>
      <w:pPr>
        <w:pStyle w:val="BodyText"/>
      </w:pPr>
      <w:r>
        <w:t xml:space="preserve">[Your Full Name]</w:t>
      </w:r>
    </w:p>
    <w:p>
      <w:pPr>
        <w:pStyle w:val="BodyText"/>
      </w:pPr>
      <w:r>
        <w:t xml:space="preserve">[Your University and Degree Program]</w:t>
      </w:r>
    </w:p>
    <w:p>
      <w:pPr>
        <w:pStyle w:val="BodyText"/>
      </w:pPr>
      <w:r>
        <w:t xml:space="preserve">[Graduation D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5-02T18:36:02Z</dcterms:created>
  <dcterms:modified xsi:type="dcterms:W3CDTF">2026-05-02T18:36:02Z</dcterms:modified>
</cp:coreProperties>
</file>

<file path=docProps/custom.xml><?xml version="1.0" encoding="utf-8"?>
<Properties xmlns="http://schemas.openxmlformats.org/officeDocument/2006/custom-properties" xmlns:vt="http://schemas.openxmlformats.org/officeDocument/2006/docPropsVTypes"/>
</file>